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02d58ac</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694FC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4A8E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8A74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F64D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BAB8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65CCC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E067B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ACC06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FFAD6A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B34B4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5629A9"/>
    <w:pPr>
      <w:spacing w:after="120" w:before="0"/>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29A9"/>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2d58ac3e5f0bd59f708837074746dc2eb309ec4"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2d58ac3e5f0bd59f708837074746dc2eb309ec4/"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02d58ac3e5f0bd59f708837074746dc2eb309ec4"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02d58ac3e5f0bd59f708837074746dc2eb309ec4/"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00:12:28Z</dcterms:created>
  <dcterms:modified xsi:type="dcterms:W3CDTF">2022-03-29T00: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